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065E9" w14:textId="71E6B632" w:rsidR="00A60B64" w:rsidRDefault="00F80B65">
      <w:pPr>
        <w:pStyle w:val="Compac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AE88058" wp14:editId="37956390">
            <wp:simplePos x="0" y="0"/>
            <wp:positionH relativeFrom="column">
              <wp:posOffset>1771650</wp:posOffset>
            </wp:positionH>
            <wp:positionV relativeFrom="paragraph">
              <wp:posOffset>-1247775</wp:posOffset>
            </wp:positionV>
            <wp:extent cx="2905125" cy="25431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inty Little Hands JPG (1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227B68" w14:textId="77777777" w:rsidR="00A60B64" w:rsidRPr="00480C0E" w:rsidRDefault="00A60B64">
      <w:pPr>
        <w:rPr>
          <w:rFonts w:ascii="Times New Roman" w:hAnsi="Times New Roman" w:cs="Times New Roman"/>
          <w:sz w:val="28"/>
          <w:szCs w:val="28"/>
        </w:rPr>
      </w:pPr>
    </w:p>
    <w:p w14:paraId="2AE4FDA7" w14:textId="77777777" w:rsidR="00A60B64" w:rsidRPr="005539B8" w:rsidRDefault="003C7373">
      <w:pPr>
        <w:pStyle w:val="Heading1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0" w:name="lost-children-policy"/>
      <w:bookmarkEnd w:id="0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Lost Children Policy</w:t>
      </w:r>
    </w:p>
    <w:p w14:paraId="2DE3C457" w14:textId="77777777" w:rsidR="00A60B64" w:rsidRPr="005539B8" w:rsidRDefault="003C7373">
      <w:pPr>
        <w:pStyle w:val="Heading2"/>
        <w:rPr>
          <w:rFonts w:ascii="Segoe UI Emoji" w:hAnsi="Segoe UI Emoji" w:cs="Times New Roman"/>
          <w:sz w:val="22"/>
          <w:szCs w:val="22"/>
        </w:rPr>
      </w:pPr>
      <w:bookmarkStart w:id="1" w:name="DCAM-2587691"/>
      <w:bookmarkEnd w:id="1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olicy Statement</w:t>
      </w:r>
    </w:p>
    <w:p w14:paraId="15EFFAD3" w14:textId="2ACCBD69" w:rsidR="00A60B64" w:rsidRPr="005539B8" w:rsidRDefault="003C7373" w:rsidP="00405E54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safety of the children is </w:t>
      </w:r>
      <w:r w:rsidR="00405E54" w:rsidRPr="005539B8">
        <w:rPr>
          <w:rFonts w:ascii="Segoe UI Emoji" w:hAnsi="Segoe UI Emoji" w:cs="Times New Roman"/>
          <w:sz w:val="22"/>
          <w:szCs w:val="22"/>
        </w:rPr>
        <w:t>paramount,</w:t>
      </w:r>
      <w:r w:rsidRPr="005539B8">
        <w:rPr>
          <w:rFonts w:ascii="Segoe UI Emoji" w:hAnsi="Segoe UI Emoji" w:cs="Times New Roman"/>
          <w:sz w:val="22"/>
          <w:szCs w:val="22"/>
        </w:rPr>
        <w:t xml:space="preserve"> and </w:t>
      </w:r>
      <w:r w:rsidR="00405E54">
        <w:rPr>
          <w:rFonts w:ascii="Segoe UI Emoji" w:hAnsi="Segoe UI Emoji" w:cs="Times New Roman"/>
          <w:sz w:val="22"/>
          <w:szCs w:val="22"/>
        </w:rPr>
        <w:t>Dainty Little Hands Ltd. Out of School Clubs</w:t>
      </w:r>
      <w:r w:rsidRPr="005539B8">
        <w:rPr>
          <w:rFonts w:ascii="Segoe UI Emoji" w:hAnsi="Segoe UI Emoji" w:cs="Times New Roman"/>
          <w:sz w:val="22"/>
          <w:szCs w:val="22"/>
        </w:rPr>
        <w:t xml:space="preserve"> will make every effort to ensure that whilst on outings</w:t>
      </w:r>
      <w:r w:rsidR="00A754D4">
        <w:rPr>
          <w:rFonts w:ascii="Segoe UI Emoji" w:hAnsi="Segoe UI Emoji" w:cs="Times New Roman"/>
          <w:sz w:val="22"/>
          <w:szCs w:val="22"/>
        </w:rPr>
        <w:t>,</w:t>
      </w:r>
      <w:r w:rsidRPr="005539B8">
        <w:rPr>
          <w:rFonts w:ascii="Segoe UI Emoji" w:hAnsi="Segoe UI Emoji" w:cs="Times New Roman"/>
          <w:sz w:val="22"/>
          <w:szCs w:val="22"/>
        </w:rPr>
        <w:t xml:space="preserve"> all children are closely supervised to ensure they remain safe and within the group. </w:t>
      </w:r>
    </w:p>
    <w:p w14:paraId="3276337D" w14:textId="77777777" w:rsidR="00A60B64" w:rsidRPr="005539B8" w:rsidRDefault="003C7373">
      <w:pPr>
        <w:pStyle w:val="Heading2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2" w:name="DCAM-2587692"/>
      <w:bookmarkEnd w:id="2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rocedure</w:t>
      </w:r>
    </w:p>
    <w:p w14:paraId="7BA21D25" w14:textId="77777777" w:rsidR="00A60B64" w:rsidRPr="005539B8" w:rsidRDefault="003C7373" w:rsidP="00405E54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In the extremely unlikely event that a child was to become detached from the group and become lost then we have the following procedure in place.</w:t>
      </w:r>
    </w:p>
    <w:p w14:paraId="1545135F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All staff and helpers to be alerted and a search made of the immediate and surrounding areas.</w:t>
      </w:r>
    </w:p>
    <w:p w14:paraId="1604F1F7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Depending on location, others alerted, for example if in a shop then the shop staff.</w:t>
      </w:r>
    </w:p>
    <w:p w14:paraId="56C34B06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If the search proves negative then parents, police and Ofsted are to be informed.</w:t>
      </w:r>
    </w:p>
    <w:p w14:paraId="1D220B29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must ensure the welfare, both physical and emotional, of other children in their care.</w:t>
      </w:r>
    </w:p>
    <w:p w14:paraId="3E12DF8A" w14:textId="0D7199C9" w:rsidR="00A60B64" w:rsidRPr="005539B8" w:rsidRDefault="00276F68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>
        <w:rPr>
          <w:rFonts w:ascii="Segoe UI Emoji" w:hAnsi="Segoe UI Emoji" w:cs="Times New Roman"/>
          <w:sz w:val="22"/>
          <w:szCs w:val="22"/>
        </w:rPr>
        <w:t>anager is</w:t>
      </w:r>
      <w:r w:rsidR="003C7373" w:rsidRPr="005539B8">
        <w:rPr>
          <w:rFonts w:ascii="Segoe UI Emoji" w:hAnsi="Segoe UI Emoji" w:cs="Times New Roman"/>
          <w:sz w:val="22"/>
          <w:szCs w:val="22"/>
        </w:rPr>
        <w:t xml:space="preserve"> to provide the police with details of the child and incident.</w:t>
      </w:r>
    </w:p>
    <w:p w14:paraId="75167B16" w14:textId="6ED21DD4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their deputy to be responsible for gathering all relevant information and liaising with the required authorities and parents.</w:t>
      </w:r>
    </w:p>
    <w:p w14:paraId="7A7CDF8B" w14:textId="1B534800" w:rsidR="00A60B64" w:rsidRPr="005539B8" w:rsidRDefault="003C7373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Parents are kindly requested to inform 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deputy if there is any risk of abduction from an estranged parent.</w:t>
      </w:r>
    </w:p>
    <w:p w14:paraId="2398CEB6" w14:textId="161E52D3" w:rsidR="00A60B64" w:rsidRDefault="003C7373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are unable to prevent a parent taking their own child unless they have been given copies of any legal injunction preventing the parent having access.</w:t>
      </w:r>
      <w:r w:rsidR="00A754D4">
        <w:rPr>
          <w:rFonts w:ascii="Segoe UI Emoji" w:hAnsi="Segoe UI Emoji" w:cs="Times New Roman"/>
          <w:sz w:val="22"/>
          <w:szCs w:val="22"/>
        </w:rPr>
        <w:t xml:space="preserve"> Please see our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 xml:space="preserve">Disputed Collections </w:t>
      </w:r>
      <w:r w:rsidR="00405E54">
        <w:rPr>
          <w:rFonts w:ascii="Segoe UI Emoji" w:hAnsi="Segoe UI Emoji" w:cs="Times New Roman"/>
          <w:b/>
          <w:bCs/>
          <w:sz w:val="22"/>
          <w:szCs w:val="22"/>
        </w:rPr>
        <w:t xml:space="preserve">Procedure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>Policy</w:t>
      </w:r>
      <w:r w:rsidR="00A754D4">
        <w:rPr>
          <w:rFonts w:ascii="Segoe UI Emoji" w:hAnsi="Segoe UI Emoji" w:cs="Times New Roman"/>
          <w:sz w:val="22"/>
          <w:szCs w:val="22"/>
        </w:rPr>
        <w:t xml:space="preserve"> for further information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ED6EAD" w14:paraId="1E6B9ACC" w14:textId="77777777" w:rsidTr="00ED6EAD">
        <w:tc>
          <w:tcPr>
            <w:tcW w:w="0" w:type="auto"/>
            <w:hideMark/>
          </w:tcPr>
          <w:p w14:paraId="5B08CE47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7BDE68E9" w14:textId="29CBA060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60B88488" w14:textId="77777777" w:rsidTr="00ED6EAD">
        <w:tc>
          <w:tcPr>
            <w:tcW w:w="0" w:type="auto"/>
            <w:hideMark/>
          </w:tcPr>
          <w:p w14:paraId="211E4A2B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22102718" w14:textId="31D79A72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405E54">
              <w:rPr>
                <w:rFonts w:ascii="Segoe UI Emoji" w:hAnsi="Segoe UI Emoji" w:cs="Times New Roman"/>
                <w:sz w:val="22"/>
                <w:szCs w:val="22"/>
              </w:rPr>
              <w:t>04/08/2021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382C63AC" w14:textId="77777777" w:rsidTr="00ED6EAD">
        <w:tc>
          <w:tcPr>
            <w:tcW w:w="0" w:type="auto"/>
            <w:hideMark/>
          </w:tcPr>
          <w:p w14:paraId="21C133D1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0BEDADAC" w14:textId="3FCF4392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405E54">
              <w:rPr>
                <w:rFonts w:ascii="Segoe UI Emoji" w:hAnsi="Segoe UI Emoji" w:cs="Times New Roman"/>
                <w:sz w:val="22"/>
                <w:szCs w:val="22"/>
              </w:rPr>
              <w:t>03/08/2022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</w:tbl>
    <w:p w14:paraId="36FC46B9" w14:textId="77777777" w:rsidR="00ED6EAD" w:rsidRPr="005539B8" w:rsidRDefault="00ED6EAD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ED6EAD" w:rsidRPr="005539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14E50" w14:textId="77777777" w:rsidR="00A53FA0" w:rsidRDefault="00A53FA0">
      <w:pPr>
        <w:spacing w:before="0" w:after="0"/>
      </w:pPr>
      <w:r>
        <w:separator/>
      </w:r>
    </w:p>
  </w:endnote>
  <w:endnote w:type="continuationSeparator" w:id="0">
    <w:p w14:paraId="0B796554" w14:textId="77777777" w:rsidR="00A53FA0" w:rsidRDefault="00A53FA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D82D5" w14:textId="77777777" w:rsidR="00A53FA0" w:rsidRDefault="00A53FA0">
      <w:r>
        <w:separator/>
      </w:r>
    </w:p>
  </w:footnote>
  <w:footnote w:type="continuationSeparator" w:id="0">
    <w:p w14:paraId="4CDE5D9D" w14:textId="77777777" w:rsidR="00A53FA0" w:rsidRDefault="00A53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C1C198"/>
    <w:multiLevelType w:val="multilevel"/>
    <w:tmpl w:val="C6F677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340FF"/>
    <w:multiLevelType w:val="multilevel"/>
    <w:tmpl w:val="E5048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30824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D8A"/>
    <w:rsid w:val="00244FEB"/>
    <w:rsid w:val="00257885"/>
    <w:rsid w:val="00276F68"/>
    <w:rsid w:val="003B4058"/>
    <w:rsid w:val="003C7373"/>
    <w:rsid w:val="00405E54"/>
    <w:rsid w:val="00480C0E"/>
    <w:rsid w:val="004E29B3"/>
    <w:rsid w:val="005539B8"/>
    <w:rsid w:val="00590D07"/>
    <w:rsid w:val="00784D58"/>
    <w:rsid w:val="008D6863"/>
    <w:rsid w:val="009B72B5"/>
    <w:rsid w:val="00A3649A"/>
    <w:rsid w:val="00A53FA0"/>
    <w:rsid w:val="00A60B64"/>
    <w:rsid w:val="00A754D4"/>
    <w:rsid w:val="00AB3186"/>
    <w:rsid w:val="00B86B75"/>
    <w:rsid w:val="00BC48D5"/>
    <w:rsid w:val="00C36279"/>
    <w:rsid w:val="00E315A3"/>
    <w:rsid w:val="00ED6EAD"/>
    <w:rsid w:val="00F80B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0B1CC"/>
  <w15:docId w15:val="{4F8C5359-3C96-42C4-9590-0E2B753C8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539B8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6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3</cp:revision>
  <cp:lastPrinted>2019-08-14T14:54:00Z</cp:lastPrinted>
  <dcterms:created xsi:type="dcterms:W3CDTF">2020-07-28T09:43:00Z</dcterms:created>
  <dcterms:modified xsi:type="dcterms:W3CDTF">2021-08-04T11:30:00Z</dcterms:modified>
</cp:coreProperties>
</file>